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0" w:name="Xdcf3567129cb8c53bd2b8e7d53cad843c73e7ca"/>
    <w:p>
      <w:pPr>
        <w:pStyle w:val="Heading1"/>
      </w:pPr>
      <w:r>
        <w:t xml:space="preserve">Cover Letter for Software Engineer Position</w:t>
      </w:r>
    </w:p>
    <w:p>
      <w:pPr>
        <w:pStyle w:val="FirstParagraph"/>
      </w:pPr>
      <w:r>
        <w:t xml:space="preserve">Dear Hiring Manager,</w:t>
      </w:r>
    </w:p>
    <w:p>
      <w:pPr>
        <w:pStyle w:val="BodyText"/>
      </w:pPr>
      <w:r>
        <w:t xml:space="preserve">I am writing to express my enthusiastic interest in the Software Engineer position at your organization, specifically within the vibrant tech ecosystem of France Marseille. As a passionate software developer with a proven track record in building scalable and innovative solutions, I am eager to contribute my technical expertise and collaborative spirit to a dynamic team in this inspiring city. Marseille, with its rich cultural heritage and growing reputation as a hub for technology and innovation, represents an ideal location for me to further my career while embracing the unique opportunities that this region offers.</w:t>
      </w:r>
    </w:p>
    <w:p>
      <w:pPr>
        <w:pStyle w:val="BodyText"/>
      </w:pPr>
      <w:r>
        <w:t xml:space="preserve">Over the past several years, I have honed my skills as a Software Engineer, working on diverse projects that span web development, cloud infrastructure, and full-stack applications. My professional journey has been driven by a deep curiosity for solving complex problems and a commitment to delivering high-quality code that aligns with both business objectives and user needs. I have experience with modern programming languages such as Python, Java, and JavaScript, as well as frameworks like React.js, Django, and Node.js. Additionally, I am well-versed in DevOps practices and cloud platforms such as AWS and Azure, which enables me to contribute effectively to agile development environments.</w:t>
      </w:r>
    </w:p>
    <w:p>
      <w:pPr>
        <w:pStyle w:val="BodyText"/>
      </w:pPr>
      <w:r>
        <w:t xml:space="preserve">What excites me most about the Software Engineer role at your company is the opportunity to work on cutting-edge projects that align with my technical interests and professional goals. I am particularly drawn to your organization’s focus on [insert specific project, product, or innovation here, e.g., "AI-driven solutions for smart cities" or "sustainable software development practices"], as this resonates with my own dedication to leveraging technology for meaningful impact. Whether it’s optimizing backend systems, designing intuitive user interfaces, or ensuring the security and scalability of applications, I thrive in environments where collaboration and creativity are prioritized.</w:t>
      </w:r>
    </w:p>
    <w:p>
      <w:pPr>
        <w:pStyle w:val="BodyText"/>
      </w:pPr>
      <w:r>
        <w:t xml:space="preserve">The decision to apply for this position in France Marseille is not only a professional choice but also a personal one. Marseille is a city that embodies the perfect blend of tradition and modernity, offering a unique cultural experience alongside its thriving tech industry. I am particularly inspired by the city’s growing startup scene and its role as a gateway between Europe and Africa, which presents opportunities for global collaboration and innovation. I believe that working in such an environment will allow me to broaden my perspective while contributing to projects that have both local and international relevance.</w:t>
      </w:r>
    </w:p>
    <w:p>
      <w:pPr>
        <w:pStyle w:val="BodyText"/>
      </w:pPr>
      <w:r>
        <w:t xml:space="preserve">My technical background is complemented by a strong foundation in problem-solving, teamwork, and communication. I have consistently worked in cross-functional teams, where I have collaborated with designers, product managers, and other engineers to deliver projects on time and within scope. For instance, during my tenure at [previous company or project], I led the development of a [specific project or tool], which resulted in a 30% improvement in system performance and enhanced user satisfaction. This experience reinforced my ability to balance technical challenges with strategic thinking, ensuring that solutions not only meet functional requirements but also align with broader organizational goals.</w:t>
      </w:r>
    </w:p>
    <w:p>
      <w:pPr>
        <w:pStyle w:val="BodyText"/>
      </w:pPr>
      <w:r>
        <w:t xml:space="preserve">Beyond my technical skills, I am deeply committed to continuous learning and professional growth. I actively engage with the global software engineering community through open-source contributions, attending conferences such as [insert relevant conference name], and staying updated on emerging trends like artificial intelligence, machine learning, and blockchain. This proactive approach ensures that I remain at the forefront of technological advancements and can bring fresh ideas to any team I join.</w:t>
      </w:r>
    </w:p>
    <w:p>
      <w:pPr>
        <w:pStyle w:val="BodyText"/>
      </w:pPr>
      <w:r>
        <w:t xml:space="preserve">What sets me apart as a Software Engineer is my ability to adapt to evolving challenges while maintaining a focus on quality and user-centric design. I thrive in fast-paced environments where creativity and technical rigor are essential, and I take pride in mentoring junior developers while learning from their fresh perspectives. My goal is always to deliver solutions that are not only functional but also elegant, efficient, and maintainable.</w:t>
      </w:r>
    </w:p>
    <w:p>
      <w:pPr>
        <w:pStyle w:val="BodyText"/>
      </w:pPr>
      <w:r>
        <w:t xml:space="preserve">In conclusion, I am confident that my technical expertise, collaborative mindset, and passion for software development make me a strong candidate for the Software Engineer position in France Marseille. I am eager to contribute to your team’s success while immersing myself in the dynamic culture of this remarkable city. Thank you for considering my application. I would welcome the opportunity to discuss how my skills and experience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France Marseille</dc:title>
  <dc:creator/>
  <cp:keywords/>
  <dcterms:created xsi:type="dcterms:W3CDTF">2026-07-20T11:17:39Z</dcterms:created>
  <dcterms:modified xsi:type="dcterms:W3CDTF">2026-07-20T11:17:39Z</dcterms:modified>
</cp:coreProperties>
</file>

<file path=docProps/custom.xml><?xml version="1.0" encoding="utf-8"?>
<Properties xmlns="http://schemas.openxmlformats.org/officeDocument/2006/custom-properties" xmlns:vt="http://schemas.openxmlformats.org/officeDocument/2006/docPropsVTypes"/>
</file>